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76"/>
        <w:gridCol w:w="121"/>
        <w:gridCol w:w="4504"/>
        <w:gridCol w:w="4594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780C6D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0C6D">
              <w:rPr>
                <w:rFonts w:ascii="Times New Roman" w:hAnsi="Times New Roman" w:cs="Times New Roman"/>
                <w:b/>
                <w:sz w:val="24"/>
                <w:szCs w:val="24"/>
              </w:rPr>
              <w:t>ABU SALEH MOHAMMAD MAHMUDUL HASAN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B470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luslararası Ticaret ve Lojistik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B470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oç.Dr.Hilal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ıldırır Keser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780C6D" w:rsidRDefault="00780C6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C6D">
              <w:rPr>
                <w:rFonts w:ascii="Times New Roman" w:hAnsi="Times New Roman" w:cs="Times New Roman"/>
              </w:rPr>
              <w:t>BANGLADEŞ'İN GÜMRÜKSÜZ VE KOTASIZ PAZAR ERİŞİMİNDE EKONOMİK DİPLOMASİNİN ROLÜ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FB4708" w:rsidP="00780C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780C6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5097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FB470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4708">
              <w:rPr>
                <w:rFonts w:ascii="Times New Roman" w:hAnsi="Times New Roman" w:cs="Times New Roman"/>
                <w:sz w:val="24"/>
                <w:szCs w:val="24"/>
              </w:rPr>
              <w:t>10.3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80C6D" w:rsidRDefault="00780C6D" w:rsidP="00780C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80C6D" w:rsidRPr="00780C6D" w:rsidRDefault="00780C6D" w:rsidP="00780C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C6D">
              <w:rPr>
                <w:rFonts w:ascii="Times New Roman" w:hAnsi="Times New Roman" w:cs="Times New Roman"/>
                <w:sz w:val="24"/>
                <w:szCs w:val="24"/>
              </w:rPr>
              <w:t xml:space="preserve">Konu: </w:t>
            </w:r>
            <w:r w:rsidRPr="00780C6D">
              <w:rPr>
                <w:rFonts w:ascii="Times New Roman" w:hAnsi="Times New Roman" w:cs="Times New Roman"/>
                <w:sz w:val="24"/>
                <w:szCs w:val="24"/>
              </w:rPr>
              <w:t>ABU SALEH MOHAMMAD MAHMUDUL HAS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miner Sunumu</w:t>
            </w:r>
          </w:p>
          <w:p w:rsidR="00780C6D" w:rsidRPr="00780C6D" w:rsidRDefault="00780C6D" w:rsidP="00780C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80C6D" w:rsidRPr="00780C6D" w:rsidRDefault="00780C6D" w:rsidP="00780C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0C6D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780C6D">
              <w:rPr>
                <w:rFonts w:ascii="Times New Roman" w:hAnsi="Times New Roman" w:cs="Times New Roman"/>
                <w:sz w:val="24"/>
                <w:szCs w:val="24"/>
              </w:rPr>
              <w:t xml:space="preserve"> Toplantısına Katılın</w:t>
            </w:r>
          </w:p>
          <w:p w:rsidR="00780C6D" w:rsidRPr="00780C6D" w:rsidRDefault="00780C6D" w:rsidP="00780C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C6D">
              <w:rPr>
                <w:rFonts w:ascii="Times New Roman" w:hAnsi="Times New Roman" w:cs="Times New Roman"/>
                <w:sz w:val="24"/>
                <w:szCs w:val="24"/>
              </w:rPr>
              <w:t>https://us04web.</w:t>
            </w:r>
            <w:proofErr w:type="gramStart"/>
            <w:r w:rsidRPr="00780C6D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780C6D">
              <w:rPr>
                <w:rFonts w:ascii="Times New Roman" w:hAnsi="Times New Roman" w:cs="Times New Roman"/>
                <w:sz w:val="24"/>
                <w:szCs w:val="24"/>
              </w:rPr>
              <w:t>/j/7580919218?pwd=QkExWUNaQU1aUUt1T29pQ0dlSVhxQT09</w:t>
            </w:r>
          </w:p>
          <w:p w:rsidR="00780C6D" w:rsidRPr="00780C6D" w:rsidRDefault="00780C6D" w:rsidP="00780C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80C6D" w:rsidRPr="00780C6D" w:rsidRDefault="00780C6D" w:rsidP="00780C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C6D">
              <w:rPr>
                <w:rFonts w:ascii="Times New Roman" w:hAnsi="Times New Roman" w:cs="Times New Roman"/>
                <w:sz w:val="24"/>
                <w:szCs w:val="24"/>
              </w:rPr>
              <w:t>Toplantı Kimliği: 758 091 9218</w:t>
            </w:r>
          </w:p>
          <w:p w:rsidR="007A0ED3" w:rsidRPr="00DA2355" w:rsidRDefault="00780C6D" w:rsidP="00780C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C6D">
              <w:rPr>
                <w:rFonts w:ascii="Times New Roman" w:hAnsi="Times New Roman" w:cs="Times New Roman"/>
                <w:sz w:val="24"/>
                <w:szCs w:val="24"/>
              </w:rPr>
              <w:t>Parola: DCJ22Q</w:t>
            </w: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3E1A" w:rsidRDefault="00963E1A" w:rsidP="005F3207">
      <w:pPr>
        <w:spacing w:after="0" w:line="240" w:lineRule="auto"/>
      </w:pPr>
      <w:r>
        <w:separator/>
      </w:r>
    </w:p>
  </w:endnote>
  <w:endnote w:type="continuationSeparator" w:id="0">
    <w:p w:rsidR="00963E1A" w:rsidRDefault="00963E1A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3E1A" w:rsidRDefault="00963E1A" w:rsidP="005F3207">
      <w:pPr>
        <w:spacing w:after="0" w:line="240" w:lineRule="auto"/>
      </w:pPr>
      <w:r>
        <w:separator/>
      </w:r>
    </w:p>
  </w:footnote>
  <w:footnote w:type="continuationSeparator" w:id="0">
    <w:p w:rsidR="00963E1A" w:rsidRDefault="00963E1A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2C6346"/>
    <w:rsid w:val="00305DB4"/>
    <w:rsid w:val="003225B6"/>
    <w:rsid w:val="00346F50"/>
    <w:rsid w:val="0035097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80C6D"/>
    <w:rsid w:val="007A0ED3"/>
    <w:rsid w:val="007F33E0"/>
    <w:rsid w:val="00802CD9"/>
    <w:rsid w:val="00820A28"/>
    <w:rsid w:val="009269D8"/>
    <w:rsid w:val="00963E1A"/>
    <w:rsid w:val="00964C81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66248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B470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71F243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Hakem</cp:lastModifiedBy>
  <cp:revision>2</cp:revision>
  <cp:lastPrinted>2020-06-01T13:59:00Z</cp:lastPrinted>
  <dcterms:created xsi:type="dcterms:W3CDTF">2023-01-15T21:17:00Z</dcterms:created>
  <dcterms:modified xsi:type="dcterms:W3CDTF">2023-01-15T21:17:00Z</dcterms:modified>
</cp:coreProperties>
</file>